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424C" w:rsidRPr="009318F1" w:rsidRDefault="0062502F" w:rsidP="009318F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8F1">
        <w:rPr>
          <w:rFonts w:ascii="Times New Roman" w:hAnsi="Times New Roman" w:cs="Times New Roman"/>
          <w:b/>
          <w:sz w:val="24"/>
          <w:szCs w:val="24"/>
        </w:rPr>
        <w:t>Transkip wawancara</w:t>
      </w:r>
    </w:p>
    <w:p w:rsidR="0062502F" w:rsidRPr="009318F1" w:rsidRDefault="0062502F" w:rsidP="009318F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8F1">
        <w:rPr>
          <w:rFonts w:ascii="Times New Roman" w:hAnsi="Times New Roman" w:cs="Times New Roman"/>
          <w:b/>
          <w:sz w:val="24"/>
          <w:szCs w:val="24"/>
        </w:rPr>
        <w:t>Narasumber:</w:t>
      </w:r>
    </w:p>
    <w:p w:rsidR="0062502F" w:rsidRPr="009318F1" w:rsidRDefault="0062502F" w:rsidP="009318F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Tutik 38 tahun, ibu rumah tangga, sekertaris KWT</w:t>
      </w:r>
    </w:p>
    <w:p w:rsidR="0062502F" w:rsidRPr="009318F1" w:rsidRDefault="0062502F" w:rsidP="009318F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Tari 45 tahun, ibu rumah tangga, ketua KWT</w:t>
      </w:r>
    </w:p>
    <w:p w:rsidR="0062502F" w:rsidRPr="009318F1" w:rsidRDefault="0062502F" w:rsidP="009318F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Turiah 45 tahun, ibu rumah tangga, anggota KWT</w:t>
      </w:r>
    </w:p>
    <w:p w:rsidR="0062502F" w:rsidRPr="009318F1" w:rsidRDefault="0062502F" w:rsidP="009318F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8F1">
        <w:rPr>
          <w:rFonts w:ascii="Times New Roman" w:hAnsi="Times New Roman" w:cs="Times New Roman"/>
          <w:b/>
          <w:sz w:val="24"/>
          <w:szCs w:val="24"/>
        </w:rPr>
        <w:t xml:space="preserve">Pertanyaan seputar kegiatan sehari-hari </w:t>
      </w:r>
    </w:p>
    <w:p w:rsidR="0062502F" w:rsidRPr="009318F1" w:rsidRDefault="0062502F" w:rsidP="009318F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Kegiatan sehari-harinya memasak</w:t>
      </w:r>
    </w:p>
    <w:p w:rsidR="0062502F" w:rsidRPr="009318F1" w:rsidRDefault="0062502F" w:rsidP="009318F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 xml:space="preserve">Pekerjaan sampingan yang dilakukan sehari-hari </w:t>
      </w:r>
    </w:p>
    <w:p w:rsidR="0062502F" w:rsidRPr="009318F1" w:rsidRDefault="0062502F" w:rsidP="009318F1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Tutik: menjaga warung kelontong</w:t>
      </w:r>
    </w:p>
    <w:p w:rsidR="0062502F" w:rsidRPr="009318F1" w:rsidRDefault="0062502F" w:rsidP="009318F1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Tari: tidak ada</w:t>
      </w:r>
    </w:p>
    <w:p w:rsidR="0062502F" w:rsidRPr="009318F1" w:rsidRDefault="0062502F" w:rsidP="009318F1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Turiah: menjahit</w:t>
      </w:r>
    </w:p>
    <w:p w:rsidR="0062502F" w:rsidRPr="009318F1" w:rsidRDefault="0062502F" w:rsidP="009318F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Aktivitas saat hari libur ya kalo anak minta keluar ya keluar, kalo enggak trah, kerja bakti</w:t>
      </w:r>
    </w:p>
    <w:p w:rsidR="0062502F" w:rsidRPr="009318F1" w:rsidRDefault="0062502F" w:rsidP="009318F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8F1">
        <w:rPr>
          <w:rFonts w:ascii="Times New Roman" w:hAnsi="Times New Roman" w:cs="Times New Roman"/>
          <w:b/>
          <w:sz w:val="24"/>
          <w:szCs w:val="24"/>
        </w:rPr>
        <w:t>Pertanyaan seputar kebiasaan menggunakan media sosial</w:t>
      </w:r>
    </w:p>
    <w:p w:rsidR="0062502F" w:rsidRPr="009318F1" w:rsidRDefault="0062502F" w:rsidP="009318F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8F1">
        <w:rPr>
          <w:rFonts w:ascii="Times New Roman" w:hAnsi="Times New Roman" w:cs="Times New Roman"/>
          <w:b/>
          <w:sz w:val="24"/>
          <w:szCs w:val="24"/>
        </w:rPr>
        <w:t>Media internet/sosial</w:t>
      </w:r>
    </w:p>
    <w:p w:rsidR="0062502F" w:rsidRPr="009318F1" w:rsidRDefault="0062502F" w:rsidP="009318F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Media sosial yang dimilika wa, instagram, dan facebook</w:t>
      </w:r>
    </w:p>
    <w:p w:rsidR="0062502F" w:rsidRPr="009318F1" w:rsidRDefault="0062502F" w:rsidP="009318F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Grup media sosial yang paling sering digunakan grup kelompok tani, trah, dan wali murid</w:t>
      </w:r>
    </w:p>
    <w:p w:rsidR="00F4248B" w:rsidRPr="009318F1" w:rsidRDefault="0062502F" w:rsidP="009318F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 xml:space="preserve">Konten youtube yang paling sering ditonton yaitu </w:t>
      </w:r>
      <w:r w:rsidR="00F4248B" w:rsidRPr="009318F1">
        <w:rPr>
          <w:rFonts w:ascii="Times New Roman" w:hAnsi="Times New Roman" w:cs="Times New Roman"/>
          <w:sz w:val="24"/>
          <w:szCs w:val="24"/>
        </w:rPr>
        <w:t>Gak terlalu ini karena takut anak yang kecil selalu melihat, jadi membatasi paling kalo buka tutorial2 gt, ceramah ustad</w:t>
      </w:r>
    </w:p>
    <w:p w:rsidR="00F4248B" w:rsidRPr="009318F1" w:rsidRDefault="00F4248B" w:rsidP="009318F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Pembicaraan yang paling sering diobrolan di media sosial undangan kumpul kelompok tani, pelatihan simpel2 dishare lewat wa</w:t>
      </w:r>
    </w:p>
    <w:p w:rsidR="0062502F" w:rsidRPr="009318F1" w:rsidRDefault="00F4248B" w:rsidP="009318F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Penerimaan berita hoax melalui media sosial jarang sih, contohnya paling sms undian, keluarga ada yangg keceklaan</w:t>
      </w:r>
    </w:p>
    <w:p w:rsidR="00F4248B" w:rsidRPr="009318F1" w:rsidRDefault="00F4248B" w:rsidP="009318F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Tanggapan ketika memperoleh hoax ? langsung dihapus, gak dipikirin, di diemin</w:t>
      </w:r>
    </w:p>
    <w:p w:rsidR="00F4248B" w:rsidRPr="009318F1" w:rsidRDefault="00F4248B" w:rsidP="009318F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Berita viral saat ini yang diketahui tidak terlalu penting2 kadang Cuma orang makan banyak saja jadi viral</w:t>
      </w:r>
    </w:p>
    <w:p w:rsidR="00F4248B" w:rsidRPr="009318F1" w:rsidRDefault="00F4248B" w:rsidP="009318F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8F1">
        <w:rPr>
          <w:rFonts w:ascii="Times New Roman" w:hAnsi="Times New Roman" w:cs="Times New Roman"/>
          <w:b/>
          <w:sz w:val="24"/>
          <w:szCs w:val="24"/>
        </w:rPr>
        <w:t xml:space="preserve">Pertanyaan seputar pola pendampingan terhadap anak ketika bermain gadget </w:t>
      </w:r>
    </w:p>
    <w:p w:rsidR="00F4248B" w:rsidRPr="009318F1" w:rsidRDefault="00F4248B" w:rsidP="009318F1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Anak memiliki hp sejak smk, dan ada yang punya meskipun masih kelas 5 sd</w:t>
      </w:r>
    </w:p>
    <w:p w:rsidR="00F4248B" w:rsidRPr="009318F1" w:rsidRDefault="00F4248B" w:rsidP="009318F1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Anak bermain gadget ketika pulang sekolah</w:t>
      </w:r>
    </w:p>
    <w:p w:rsidR="00F4248B" w:rsidRPr="009318F1" w:rsidRDefault="00F4248B" w:rsidP="009318F1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lastRenderedPageBreak/>
        <w:t xml:space="preserve">Ibu tidak mengetahui Media sosial apa saja yang dimliki oleh anak-anaknya </w:t>
      </w:r>
    </w:p>
    <w:p w:rsidR="00F4248B" w:rsidRPr="009318F1" w:rsidRDefault="00F4248B" w:rsidP="009318F1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Untuk penggunaan gadget ibu mendampingi dan hp nya pun disetting privasi jadi terkontrol</w:t>
      </w:r>
    </w:p>
    <w:p w:rsidR="00F4248B" w:rsidRPr="009318F1" w:rsidRDefault="00F4248B" w:rsidP="009318F1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Anak-anak jarang melakukan telefon sehingga tidak mengetahui pembicaraan dengan temannya</w:t>
      </w:r>
    </w:p>
    <w:p w:rsidR="00F4248B" w:rsidRPr="009318F1" w:rsidRDefault="00F4248B" w:rsidP="009318F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8F1">
        <w:rPr>
          <w:rFonts w:ascii="Times New Roman" w:hAnsi="Times New Roman" w:cs="Times New Roman"/>
          <w:b/>
          <w:sz w:val="24"/>
          <w:szCs w:val="24"/>
        </w:rPr>
        <w:t xml:space="preserve">Media cetak </w:t>
      </w:r>
    </w:p>
    <w:p w:rsidR="00F4248B" w:rsidRPr="009318F1" w:rsidRDefault="00F4248B" w:rsidP="009318F1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Tidak berlangganan majalah, koran, atau tabloid</w:t>
      </w:r>
    </w:p>
    <w:p w:rsidR="00F4248B" w:rsidRPr="009318F1" w:rsidRDefault="00F4248B" w:rsidP="009318F1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Berita yang sering dibaca, kalo ada berita ya dibaca</w:t>
      </w:r>
    </w:p>
    <w:p w:rsidR="00F4248B" w:rsidRPr="009318F1" w:rsidRDefault="00F4248B" w:rsidP="009318F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8F1">
        <w:rPr>
          <w:rFonts w:ascii="Times New Roman" w:hAnsi="Times New Roman" w:cs="Times New Roman"/>
          <w:b/>
          <w:sz w:val="24"/>
          <w:szCs w:val="24"/>
        </w:rPr>
        <w:t xml:space="preserve">Media radio </w:t>
      </w:r>
    </w:p>
    <w:p w:rsidR="00F4248B" w:rsidRPr="009318F1" w:rsidRDefault="00F4248B" w:rsidP="009318F1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 xml:space="preserve">Memiliki radio </w:t>
      </w:r>
    </w:p>
    <w:p w:rsidR="00F4248B" w:rsidRPr="009318F1" w:rsidRDefault="00F4248B" w:rsidP="009318F1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 xml:space="preserve">Setiap saat radionya menyala </w:t>
      </w:r>
    </w:p>
    <w:p w:rsidR="00F4248B" w:rsidRPr="009318F1" w:rsidRDefault="00F4248B" w:rsidP="009318F1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Acara radio favorit musik dan tips kesehatan</w:t>
      </w:r>
    </w:p>
    <w:p w:rsidR="009318F1" w:rsidRPr="009318F1" w:rsidRDefault="00F4248B" w:rsidP="009318F1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 xml:space="preserve">Mendengarkan radio saat menjaga kelontong </w:t>
      </w:r>
    </w:p>
    <w:p w:rsidR="009318F1" w:rsidRPr="009318F1" w:rsidRDefault="009318F1" w:rsidP="009318F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8F1">
        <w:rPr>
          <w:rFonts w:ascii="Times New Roman" w:hAnsi="Times New Roman" w:cs="Times New Roman"/>
          <w:b/>
          <w:sz w:val="24"/>
          <w:szCs w:val="24"/>
        </w:rPr>
        <w:t>Media televisi</w:t>
      </w:r>
    </w:p>
    <w:p w:rsidR="009318F1" w:rsidRPr="009318F1" w:rsidRDefault="009318F1" w:rsidP="009318F1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Meimiliki satu televisi di rumah</w:t>
      </w:r>
    </w:p>
    <w:p w:rsidR="009318F1" w:rsidRPr="009318F1" w:rsidRDefault="009318F1" w:rsidP="009318F1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Menonton televisi saat sore</w:t>
      </w:r>
    </w:p>
    <w:p w:rsidR="009318F1" w:rsidRPr="009318F1" w:rsidRDefault="009318F1" w:rsidP="009318F1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Acara televisi yang biasa ditonton ? ikutin anak anak rtv, upin-ipin, ikutin bapak nonton bola dangdut, roykiyoshi</w:t>
      </w:r>
    </w:p>
    <w:p w:rsidR="009318F1" w:rsidRPr="009318F1" w:rsidRDefault="009318F1" w:rsidP="009318F1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Sering menonton acara tersebut karena mendampingi anak</w:t>
      </w:r>
    </w:p>
    <w:p w:rsidR="009318F1" w:rsidRPr="009318F1" w:rsidRDefault="009318F1" w:rsidP="009318F1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Tidak pernah menonton sinetron karena bapak tidak suka sinetron</w:t>
      </w:r>
    </w:p>
    <w:p w:rsidR="009318F1" w:rsidRPr="009318F1" w:rsidRDefault="009318F1" w:rsidP="009318F1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 xml:space="preserve">Ketika menonton tv tidak ada aktivitas lain yang dilakukan </w:t>
      </w:r>
    </w:p>
    <w:p w:rsidR="009318F1" w:rsidRPr="009318F1" w:rsidRDefault="009318F1" w:rsidP="009318F1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8F1">
        <w:rPr>
          <w:rFonts w:ascii="Times New Roman" w:hAnsi="Times New Roman" w:cs="Times New Roman"/>
          <w:sz w:val="24"/>
          <w:szCs w:val="24"/>
        </w:rPr>
        <w:t>Setelah menonton acara televisi tidak diceritakann kepada orang lain karena nontonnya tidak pasti</w:t>
      </w:r>
    </w:p>
    <w:p w:rsidR="00F4248B" w:rsidRDefault="00F4248B" w:rsidP="00F4248B">
      <w:pPr>
        <w:ind w:left="360"/>
      </w:pPr>
      <w:bookmarkStart w:id="0" w:name="_GoBack"/>
      <w:bookmarkEnd w:id="0"/>
    </w:p>
    <w:sectPr w:rsidR="00F424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C27E60"/>
    <w:multiLevelType w:val="hybridMultilevel"/>
    <w:tmpl w:val="B74424D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D97087"/>
    <w:multiLevelType w:val="hybridMultilevel"/>
    <w:tmpl w:val="CA387E0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287299"/>
    <w:multiLevelType w:val="hybridMultilevel"/>
    <w:tmpl w:val="04C2C63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2F17D6"/>
    <w:multiLevelType w:val="hybridMultilevel"/>
    <w:tmpl w:val="91F0115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CE10BA"/>
    <w:multiLevelType w:val="hybridMultilevel"/>
    <w:tmpl w:val="BE7C1C2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7B7ACC"/>
    <w:multiLevelType w:val="hybridMultilevel"/>
    <w:tmpl w:val="557E4196"/>
    <w:lvl w:ilvl="0" w:tplc="9300DD8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43C1247"/>
    <w:multiLevelType w:val="hybridMultilevel"/>
    <w:tmpl w:val="600C48E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F5A7997"/>
    <w:multiLevelType w:val="hybridMultilevel"/>
    <w:tmpl w:val="786652E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6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tzQ0Nzc0MjUxtjRT0lEKTi0uzszPAykwrAUA7l8TyywAAAA="/>
  </w:docVars>
  <w:rsids>
    <w:rsidRoot w:val="0062502F"/>
    <w:rsid w:val="00607848"/>
    <w:rsid w:val="0062502F"/>
    <w:rsid w:val="009318F1"/>
    <w:rsid w:val="00C4424C"/>
    <w:rsid w:val="00F42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EC6CBF7-1B3A-4DDF-96A3-8E9438100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5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2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dusenja@outlook.com</dc:creator>
  <cp:keywords/>
  <dc:description/>
  <cp:lastModifiedBy>HP</cp:lastModifiedBy>
  <cp:revision>2</cp:revision>
  <dcterms:created xsi:type="dcterms:W3CDTF">2019-08-18T05:20:00Z</dcterms:created>
  <dcterms:modified xsi:type="dcterms:W3CDTF">2019-08-18T05:20:00Z</dcterms:modified>
</cp:coreProperties>
</file>